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791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f8b51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ba07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8d683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60380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c14362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df3e91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b4bc0d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1T13:00:33Z</dcterms:created>
  <dcterms:modified xsi:type="dcterms:W3CDTF">2022-01-21T13:00:33Z</dcterms:modified>
</cp:coreProperties>
</file>